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34CE6" w14:textId="03CF597B" w:rsidR="003B6881" w:rsidRDefault="00CE4DB3" w:rsidP="00CE4D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ael Gontarek</w:t>
      </w:r>
    </w:p>
    <w:p w14:paraId="44A869E6" w14:textId="0F2E9C6B" w:rsidR="00CE4DB3" w:rsidRDefault="00CE4DB3" w:rsidP="00CE4D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350 Emerging Sys Arch and Tech</w:t>
      </w:r>
    </w:p>
    <w:p w14:paraId="0A337BAF" w14:textId="0914AE81" w:rsidR="00CE4DB3" w:rsidRDefault="00CE4DB3" w:rsidP="00CE4D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79773E09" w14:textId="66F59D85" w:rsidR="00CE4DB3" w:rsidRDefault="00CE4DB3" w:rsidP="00CE4DB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22, 2022</w:t>
      </w:r>
    </w:p>
    <w:p w14:paraId="77A8D4AD" w14:textId="1FEA8F5F" w:rsidR="00CE4DB3" w:rsidRDefault="00DD5C1B" w:rsidP="00CE4DB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-2 Journal: Best Coding Practices</w:t>
      </w:r>
    </w:p>
    <w:p w14:paraId="048AE371" w14:textId="35B15DAF" w:rsidR="00DD5C1B" w:rsidRDefault="00DD5C1B" w:rsidP="00DD5C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We have learned about a few different topics this class so far, bit manipulation, memory utilization, cross compiling, state machines, variable </w:t>
      </w:r>
      <w:r w:rsidR="004C29A9">
        <w:rPr>
          <w:rFonts w:ascii="Times New Roman" w:hAnsi="Times New Roman" w:cs="Times New Roman"/>
          <w:sz w:val="24"/>
          <w:szCs w:val="24"/>
        </w:rPr>
        <w:t>scope,</w:t>
      </w:r>
      <w:r>
        <w:rPr>
          <w:rFonts w:ascii="Times New Roman" w:hAnsi="Times New Roman" w:cs="Times New Roman"/>
          <w:sz w:val="24"/>
          <w:szCs w:val="24"/>
        </w:rPr>
        <w:t xml:space="preserve"> and stack management.  They are all important to embedded systems and should be used to help us.  </w:t>
      </w:r>
      <w:r w:rsidR="00AD24D7">
        <w:rPr>
          <w:rFonts w:ascii="Times New Roman" w:hAnsi="Times New Roman" w:cs="Times New Roman"/>
          <w:sz w:val="24"/>
          <w:szCs w:val="24"/>
        </w:rPr>
        <w:t>However,</w:t>
      </w:r>
      <w:r>
        <w:rPr>
          <w:rFonts w:ascii="Times New Roman" w:hAnsi="Times New Roman" w:cs="Times New Roman"/>
          <w:sz w:val="24"/>
          <w:szCs w:val="24"/>
        </w:rPr>
        <w:t xml:space="preserve"> there are some things to keep in mind when using these tools. 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 xml:space="preserve">Bit manipulation is </w:t>
      </w:r>
      <w:r w:rsidR="00AD24D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useful to that we can use to do things such as shifting bits.  When we shift </w:t>
      </w:r>
      <w:r w:rsidR="00AD24D7">
        <w:rPr>
          <w:rFonts w:ascii="Times New Roman" w:hAnsi="Times New Roman" w:cs="Times New Roman"/>
          <w:sz w:val="24"/>
          <w:szCs w:val="24"/>
        </w:rPr>
        <w:t>bits,</w:t>
      </w:r>
      <w:r>
        <w:rPr>
          <w:rFonts w:ascii="Times New Roman" w:hAnsi="Times New Roman" w:cs="Times New Roman"/>
          <w:sz w:val="24"/>
          <w:szCs w:val="24"/>
        </w:rPr>
        <w:t xml:space="preserve"> we need to remember to </w:t>
      </w:r>
      <w:r w:rsidR="00AD24D7">
        <w:rPr>
          <w:rFonts w:ascii="Times New Roman" w:hAnsi="Times New Roman" w:cs="Times New Roman"/>
          <w:sz w:val="24"/>
          <w:szCs w:val="24"/>
        </w:rPr>
        <w:t xml:space="preserve">remember to shift from the rightmost bit.  If we do not do that then we can get drastically different results from the ones we are looking for.  </w:t>
      </w:r>
    </w:p>
    <w:p w14:paraId="7063CCFA" w14:textId="0B9CF283" w:rsidR="004C29A9" w:rsidRDefault="004C29A9" w:rsidP="00DD5C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B376E">
        <w:rPr>
          <w:rFonts w:ascii="Times New Roman" w:hAnsi="Times New Roman" w:cs="Times New Roman"/>
          <w:sz w:val="24"/>
          <w:szCs w:val="24"/>
        </w:rPr>
        <w:t xml:space="preserve">Memory utilization needs to be at the forefront when building an embedded system as they typically do not have the same space that a computer system might.  </w:t>
      </w:r>
      <w:r w:rsidR="0008361E">
        <w:rPr>
          <w:rFonts w:ascii="Times New Roman" w:hAnsi="Times New Roman" w:cs="Times New Roman"/>
          <w:sz w:val="24"/>
          <w:szCs w:val="24"/>
        </w:rPr>
        <w:t>So,</w:t>
      </w:r>
      <w:r w:rsidR="005B376E">
        <w:rPr>
          <w:rFonts w:ascii="Times New Roman" w:hAnsi="Times New Roman" w:cs="Times New Roman"/>
          <w:sz w:val="24"/>
          <w:szCs w:val="24"/>
        </w:rPr>
        <w:t xml:space="preserve"> when we are using data types it is important to use the type that has the best constraints to that variable. For instance, if you are creating a variable of age, you should use unsigned char. This will not surpass the 120’s.  This has a rang of 0-255. However, if we used </w:t>
      </w:r>
      <w:r w:rsidR="0008361E">
        <w:rPr>
          <w:rFonts w:ascii="Times New Roman" w:hAnsi="Times New Roman" w:cs="Times New Roman"/>
          <w:sz w:val="24"/>
          <w:szCs w:val="24"/>
        </w:rPr>
        <w:t>unsigned</w:t>
      </w:r>
      <w:r w:rsidR="005B376E">
        <w:rPr>
          <w:rFonts w:ascii="Times New Roman" w:hAnsi="Times New Roman" w:cs="Times New Roman"/>
          <w:sz w:val="24"/>
          <w:szCs w:val="24"/>
        </w:rPr>
        <w:t xml:space="preserve"> long… the rang is 0 to about 4 billion.  So instead of 1 byte we are now using 4 bytes of memory.</w:t>
      </w:r>
    </w:p>
    <w:p w14:paraId="2BEDB26A" w14:textId="58E24441" w:rsidR="00AD24D7" w:rsidRPr="00CE4DB3" w:rsidRDefault="00AD24D7" w:rsidP="00DD5C1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AD24D7" w:rsidRPr="00CE4D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zM3NzW3NLK0NLZU0lEKTi0uzszPAykwrAUAXmnecCwAAAA="/>
  </w:docVars>
  <w:rsids>
    <w:rsidRoot w:val="00CE4DB3"/>
    <w:rsid w:val="0008361E"/>
    <w:rsid w:val="003B6881"/>
    <w:rsid w:val="004C29A9"/>
    <w:rsid w:val="005B376E"/>
    <w:rsid w:val="00AD24D7"/>
    <w:rsid w:val="00CE4DB3"/>
    <w:rsid w:val="00DD5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5DC82"/>
  <w15:chartTrackingRefBased/>
  <w15:docId w15:val="{C7C3F9DF-3E32-46FF-A915-5B68E4867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tarek, Michael</dc:creator>
  <cp:keywords/>
  <dc:description/>
  <cp:lastModifiedBy>Gontarek, Michael</cp:lastModifiedBy>
  <cp:revision>1</cp:revision>
  <dcterms:created xsi:type="dcterms:W3CDTF">2022-09-23T03:19:00Z</dcterms:created>
  <dcterms:modified xsi:type="dcterms:W3CDTF">2022-09-23T03:46:00Z</dcterms:modified>
</cp:coreProperties>
</file>